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6AA4" w:rsidRDefault="00A57049" w:rsidP="00A57049">
      <w:pPr>
        <w:pStyle w:val="Heading1"/>
      </w:pPr>
      <w:r>
        <w:t>CE4021 Group Project</w:t>
      </w:r>
    </w:p>
    <w:p w:rsidR="00A57049" w:rsidRDefault="00A5704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A57049" w:rsidTr="00A57049">
        <w:tc>
          <w:tcPr>
            <w:tcW w:w="2830" w:type="dxa"/>
          </w:tcPr>
          <w:p w:rsidR="00A57049" w:rsidRDefault="00A57049">
            <w:r>
              <w:t>CE4021 Group number [1-6]:</w:t>
            </w:r>
          </w:p>
        </w:tc>
        <w:tc>
          <w:tcPr>
            <w:tcW w:w="6186" w:type="dxa"/>
          </w:tcPr>
          <w:p w:rsidR="00A57049" w:rsidRDefault="00E053B8">
            <w:r>
              <w:t>Group 3</w:t>
            </w:r>
          </w:p>
        </w:tc>
      </w:tr>
      <w:tr w:rsidR="005B7A7C" w:rsidTr="005B7A7C">
        <w:tc>
          <w:tcPr>
            <w:tcW w:w="2830" w:type="dxa"/>
            <w:vMerge w:val="restart"/>
            <w:vAlign w:val="center"/>
          </w:tcPr>
          <w:p w:rsidR="005B7A7C" w:rsidRDefault="005B7A7C">
            <w:r>
              <w:t>Project group members</w:t>
            </w:r>
          </w:p>
        </w:tc>
        <w:tc>
          <w:tcPr>
            <w:tcW w:w="6186" w:type="dxa"/>
          </w:tcPr>
          <w:p w:rsidR="005B7A7C" w:rsidRDefault="00E053B8">
            <w:r w:rsidRPr="00E053B8">
              <w:t>Abhijit Sinha</w:t>
            </w:r>
          </w:p>
          <w:p w:rsidR="00E053B8" w:rsidRDefault="00E053B8">
            <w:r w:rsidRPr="00E053B8">
              <w:t>18195067</w:t>
            </w:r>
          </w:p>
        </w:tc>
      </w:tr>
      <w:tr w:rsidR="005B7A7C" w:rsidTr="00A57049">
        <w:tc>
          <w:tcPr>
            <w:tcW w:w="2830" w:type="dxa"/>
            <w:vMerge/>
          </w:tcPr>
          <w:p w:rsidR="005B7A7C" w:rsidRDefault="005B7A7C"/>
        </w:tc>
        <w:tc>
          <w:tcPr>
            <w:tcW w:w="6186" w:type="dxa"/>
          </w:tcPr>
          <w:p w:rsidR="005B7A7C" w:rsidRDefault="00E053B8">
            <w:r w:rsidRPr="00E053B8">
              <w:t>Andrew Kenny</w:t>
            </w:r>
          </w:p>
          <w:p w:rsidR="00E053B8" w:rsidRDefault="00E053B8">
            <w:r w:rsidRPr="00E053B8">
              <w:t>18203442</w:t>
            </w:r>
          </w:p>
        </w:tc>
      </w:tr>
      <w:tr w:rsidR="005B7A7C" w:rsidTr="00A57049">
        <w:tc>
          <w:tcPr>
            <w:tcW w:w="2830" w:type="dxa"/>
            <w:vMerge/>
          </w:tcPr>
          <w:p w:rsidR="005B7A7C" w:rsidRDefault="005B7A7C"/>
        </w:tc>
        <w:tc>
          <w:tcPr>
            <w:tcW w:w="6186" w:type="dxa"/>
          </w:tcPr>
          <w:p w:rsidR="005B7A7C" w:rsidRDefault="00E053B8">
            <w:proofErr w:type="spellStart"/>
            <w:r w:rsidRPr="00E053B8">
              <w:t>Cathal</w:t>
            </w:r>
            <w:proofErr w:type="spellEnd"/>
            <w:r w:rsidRPr="00E053B8">
              <w:t xml:space="preserve"> Cronin</w:t>
            </w:r>
          </w:p>
          <w:p w:rsidR="00E053B8" w:rsidRDefault="00E053B8">
            <w:r w:rsidRPr="00E053B8">
              <w:t>10131531</w:t>
            </w:r>
          </w:p>
        </w:tc>
      </w:tr>
      <w:tr w:rsidR="005B7A7C" w:rsidTr="00A57049">
        <w:tc>
          <w:tcPr>
            <w:tcW w:w="2830" w:type="dxa"/>
            <w:vMerge/>
          </w:tcPr>
          <w:p w:rsidR="005B7A7C" w:rsidRDefault="005B7A7C"/>
        </w:tc>
        <w:tc>
          <w:tcPr>
            <w:tcW w:w="6186" w:type="dxa"/>
          </w:tcPr>
          <w:p w:rsidR="005B7A7C" w:rsidRDefault="00E053B8">
            <w:r w:rsidRPr="00E053B8">
              <w:t>Garret Molloy</w:t>
            </w:r>
          </w:p>
          <w:p w:rsidR="00E053B8" w:rsidRDefault="00E053B8">
            <w:r w:rsidRPr="00E053B8">
              <w:t>9021906</w:t>
            </w:r>
          </w:p>
        </w:tc>
      </w:tr>
      <w:tr w:rsidR="00E053B8" w:rsidTr="009B4A7C">
        <w:tc>
          <w:tcPr>
            <w:tcW w:w="2830" w:type="dxa"/>
            <w:vMerge w:val="restart"/>
            <w:vAlign w:val="center"/>
          </w:tcPr>
          <w:p w:rsidR="00E053B8" w:rsidRDefault="00E053B8">
            <w:r>
              <w:t>Project group file names</w:t>
            </w:r>
          </w:p>
        </w:tc>
        <w:tc>
          <w:tcPr>
            <w:tcW w:w="6186" w:type="dxa"/>
          </w:tcPr>
          <w:p w:rsidR="00E053B8" w:rsidRDefault="00F82488">
            <w:hyperlink r:id="rId5" w:tooltip="Etivity_18195067.ipynb" w:history="1">
              <w:r w:rsidR="00E053B8">
                <w:rPr>
                  <w:rStyle w:val="Hyperlink"/>
                  <w:rFonts w:ascii="Segoe UI" w:hAnsi="Segoe UI" w:cs="Segoe UI"/>
                  <w:color w:val="2E2E2E"/>
                  <w:sz w:val="21"/>
                  <w:szCs w:val="21"/>
                  <w:shd w:val="clear" w:color="auto" w:fill="FFFFFF"/>
                </w:rPr>
                <w:t>Etivity_18195067.ipynb</w:t>
              </w:r>
            </w:hyperlink>
          </w:p>
        </w:tc>
      </w:tr>
      <w:tr w:rsidR="00E053B8" w:rsidTr="00A57049">
        <w:tc>
          <w:tcPr>
            <w:tcW w:w="2830" w:type="dxa"/>
            <w:vMerge/>
          </w:tcPr>
          <w:p w:rsidR="00E053B8" w:rsidRDefault="00E053B8"/>
        </w:tc>
        <w:tc>
          <w:tcPr>
            <w:tcW w:w="6186" w:type="dxa"/>
          </w:tcPr>
          <w:p w:rsidR="00E053B8" w:rsidRDefault="00F82488">
            <w:hyperlink r:id="rId6" w:tooltip="Etivity_18203442.ipynb" w:history="1">
              <w:r w:rsidR="0054066B">
                <w:rPr>
                  <w:rStyle w:val="Hyperlink"/>
                  <w:rFonts w:ascii="Segoe UI" w:hAnsi="Segoe UI" w:cs="Segoe UI"/>
                  <w:color w:val="2E2E2E"/>
                  <w:sz w:val="21"/>
                  <w:szCs w:val="21"/>
                  <w:shd w:val="clear" w:color="auto" w:fill="FFFFFF"/>
                </w:rPr>
                <w:t>Etivity_18203442.ipynb</w:t>
              </w:r>
            </w:hyperlink>
          </w:p>
        </w:tc>
      </w:tr>
      <w:tr w:rsidR="00E053B8" w:rsidTr="00A57049">
        <w:tc>
          <w:tcPr>
            <w:tcW w:w="2830" w:type="dxa"/>
            <w:vMerge/>
          </w:tcPr>
          <w:p w:rsidR="00E053B8" w:rsidRDefault="00E053B8"/>
        </w:tc>
        <w:tc>
          <w:tcPr>
            <w:tcW w:w="6186" w:type="dxa"/>
          </w:tcPr>
          <w:p w:rsidR="00E053B8" w:rsidRDefault="00F82488">
            <w:hyperlink r:id="rId7" w:tooltip="Group_Etivity_10131531.ipynb" w:history="1">
              <w:r w:rsidR="00D21B27">
                <w:rPr>
                  <w:rStyle w:val="Hyperlink"/>
                  <w:rFonts w:ascii="Segoe UI" w:hAnsi="Segoe UI" w:cs="Segoe UI"/>
                  <w:color w:val="2E2E2E"/>
                  <w:sz w:val="21"/>
                  <w:szCs w:val="21"/>
                  <w:shd w:val="clear" w:color="auto" w:fill="FFFFFF"/>
                </w:rPr>
                <w:t>Etivity_10131531.ipynb</w:t>
              </w:r>
            </w:hyperlink>
          </w:p>
        </w:tc>
      </w:tr>
      <w:tr w:rsidR="00E053B8" w:rsidTr="00A57049">
        <w:tc>
          <w:tcPr>
            <w:tcW w:w="2830" w:type="dxa"/>
            <w:vMerge/>
          </w:tcPr>
          <w:p w:rsidR="00E053B8" w:rsidRDefault="00E053B8"/>
        </w:tc>
        <w:tc>
          <w:tcPr>
            <w:tcW w:w="6186" w:type="dxa"/>
          </w:tcPr>
          <w:p w:rsidR="00E053B8" w:rsidRDefault="00F82488">
            <w:r>
              <w:t>Etivity_9021906.ipynb</w:t>
            </w:r>
            <w:bookmarkStart w:id="0" w:name="_GoBack"/>
            <w:bookmarkEnd w:id="0"/>
          </w:p>
        </w:tc>
      </w:tr>
    </w:tbl>
    <w:p w:rsidR="00A57049" w:rsidRDefault="00A57049"/>
    <w:sectPr w:rsidR="00A570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bI0MzEzNDIyMDVV0lEKTi0uzszPAykwqgUAhx0kGiwAAAA="/>
  </w:docVars>
  <w:rsids>
    <w:rsidRoot w:val="00A57049"/>
    <w:rsid w:val="00476AA4"/>
    <w:rsid w:val="0054066B"/>
    <w:rsid w:val="005B7A7C"/>
    <w:rsid w:val="007027D8"/>
    <w:rsid w:val="009B4A7C"/>
    <w:rsid w:val="00A57049"/>
    <w:rsid w:val="00B6089E"/>
    <w:rsid w:val="00D21B27"/>
    <w:rsid w:val="00E053B8"/>
    <w:rsid w:val="00F82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70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70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A570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053B8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70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70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A570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053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lab.com/CE4021/Group2/project/blob/group_2_3/Group_Etivity_10131531.ipynb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gitlab.com/CE4021/Group2/project/blob/group_2_3/Etivity_18203442.ipynb" TargetMode="External"/><Relationship Id="rId5" Type="http://schemas.openxmlformats.org/officeDocument/2006/relationships/hyperlink" Target="https://gitlab.com/CE4021/Group2/project/blob/group_2_3/Etivity_18195067.ipynb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6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pijn.Van de Ven</dc:creator>
  <cp:keywords>CTPClassification=CTP_NT</cp:keywords>
  <dc:description/>
  <cp:lastModifiedBy>Garret Molloy</cp:lastModifiedBy>
  <cp:revision>6</cp:revision>
  <dcterms:created xsi:type="dcterms:W3CDTF">2018-10-15T10:25:00Z</dcterms:created>
  <dcterms:modified xsi:type="dcterms:W3CDTF">2018-11-10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4d172ff9-46c9-47de-9442-ffaaf92a5d0d</vt:lpwstr>
  </property>
  <property fmtid="{D5CDD505-2E9C-101B-9397-08002B2CF9AE}" pid="3" name="CTP_TimeStamp">
    <vt:lpwstr>2018-11-08 20:52:5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